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45606C" w:rsidP="09FA73D8" w:rsidRDefault="0045606C" w14:paraId="05D94205" w14:textId="2DD739B3">
      <w:pPr>
        <w:jc w:val="right"/>
      </w:pPr>
    </w:p>
    <w:p w:rsidR="008547EF" w:rsidP="0EE41800" w:rsidRDefault="001A6F33" w14:paraId="285EB34D" w14:textId="207F2DE6">
      <w:pPr>
        <w:jc w:val="center"/>
        <w:rPr>
          <w:rFonts w:ascii="Verdana" w:hAnsi="Verdana"/>
          <w:b/>
          <w:bCs/>
        </w:rPr>
      </w:pPr>
      <w:r w:rsidRPr="09FA73D8">
        <w:rPr>
          <w:rFonts w:ascii="Verdana" w:hAnsi="Verdana"/>
          <w:b/>
          <w:bCs/>
        </w:rPr>
        <w:t>UNIVERSITY OF CUMBRIA</w:t>
      </w:r>
      <w:r>
        <w:br/>
      </w:r>
      <w:r>
        <w:br/>
      </w:r>
      <w:r w:rsidRPr="0EE41800">
        <w:rPr>
          <w:rFonts w:ascii="Verdana" w:hAnsi="Verdana"/>
          <w:b/>
          <w:bCs/>
        </w:rPr>
        <w:t xml:space="preserve">COURSEWORK REASSESSMENT REQUIREMENT </w:t>
      </w:r>
      <w:r w:rsidR="09FA73D8">
        <w:rPr>
          <w:noProof/>
        </w:rPr>
        <w:drawing>
          <wp:anchor distT="0" distB="0" distL="114300" distR="114300" simplePos="0" relativeHeight="251658240" behindDoc="0" locked="0" layoutInCell="1" allowOverlap="1" wp14:anchorId="74E02596" wp14:editId="581A3260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671238" cy="788799"/>
            <wp:effectExtent l="0" t="0" r="0" b="0"/>
            <wp:wrapSquare wrapText="bothSides"/>
            <wp:docPr id="1544364319" name="Picture 1544364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238" cy="788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Ind w:w="-714" w:type="dxa"/>
        <w:tblLook w:val="04A0" w:firstRow="1" w:lastRow="0" w:firstColumn="1" w:lastColumn="0" w:noHBand="0" w:noVBand="1"/>
      </w:tblPr>
      <w:tblGrid>
        <w:gridCol w:w="9730"/>
      </w:tblGrid>
      <w:tr w:rsidR="001A6F33" w:rsidTr="3CBB8725" w14:paraId="1E6F813E" w14:textId="77777777">
        <w:tc>
          <w:tcPr>
            <w:tcW w:w="9730" w:type="dxa"/>
            <w:tcMar/>
          </w:tcPr>
          <w:p w:rsidRPr="00CD6554" w:rsidR="001A6F33" w:rsidP="3CBB8725" w:rsidRDefault="001A6F33" w14:paraId="54115588" w14:textId="54D9167C">
            <w:pPr>
              <w:rPr>
                <w:rFonts w:cs="Calibri" w:cstheme="minorAscii"/>
              </w:rPr>
            </w:pPr>
            <w:r w:rsidRPr="3CBB8725" w:rsidR="001A6F33">
              <w:rPr>
                <w:rFonts w:cs="Calibri" w:cstheme="minorAscii"/>
                <w:b w:val="1"/>
                <w:bCs w:val="1"/>
              </w:rPr>
              <w:t>Module Code:</w:t>
            </w:r>
            <w:r w:rsidRPr="3CBB8725" w:rsidR="00787EE2">
              <w:rPr>
                <w:rFonts w:cs="Calibri" w:cstheme="minorAscii"/>
                <w:b w:val="1"/>
                <w:bCs w:val="1"/>
              </w:rPr>
              <w:t xml:space="preserve"> </w:t>
            </w:r>
            <w:r w:rsidRPr="3CBB8725" w:rsidR="00EC06A1">
              <w:rPr>
                <w:rFonts w:cs="Calibri" w:cstheme="minorAscii"/>
              </w:rPr>
              <w:t>HPRO500</w:t>
            </w:r>
            <w:r w:rsidRPr="3CBB8725" w:rsidR="00EE4D53">
              <w:rPr>
                <w:rFonts w:cs="Calibri" w:cstheme="minorAscii"/>
              </w:rPr>
              <w:t>3</w:t>
            </w:r>
            <w:r w:rsidRPr="3CBB8725" w:rsidR="618140C1">
              <w:rPr>
                <w:rFonts w:cs="Calibri" w:cstheme="minorAscii"/>
              </w:rPr>
              <w:t xml:space="preserve"> OFB2 SEM1 22-3</w:t>
            </w:r>
          </w:p>
          <w:p w:rsidRPr="00CD6554" w:rsidR="001A6F33" w:rsidP="001A6F33" w:rsidRDefault="001A6F33" w14:paraId="380B23F7" w14:textId="77777777">
            <w:pPr>
              <w:rPr>
                <w:rFonts w:cstheme="minorHAnsi"/>
                <w:b/>
              </w:rPr>
            </w:pPr>
          </w:p>
        </w:tc>
      </w:tr>
      <w:tr w:rsidR="001A6F33" w:rsidTr="3CBB8725" w14:paraId="3B5A4AB1" w14:textId="77777777">
        <w:tc>
          <w:tcPr>
            <w:tcW w:w="9730" w:type="dxa"/>
            <w:tcMar/>
          </w:tcPr>
          <w:p w:rsidRPr="00CD6554" w:rsidR="001A6F33" w:rsidP="001A6F33" w:rsidRDefault="001A6F33" w14:paraId="36BDD814" w14:textId="453303F3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Module Title:</w:t>
            </w:r>
            <w:r w:rsidRPr="00CD6554" w:rsidR="00787EE2">
              <w:rPr>
                <w:rFonts w:cstheme="minorHAnsi"/>
                <w:b/>
                <w:bCs/>
              </w:rPr>
              <w:t xml:space="preserve"> </w:t>
            </w:r>
            <w:r w:rsidRPr="00CD6554" w:rsidR="00215D37">
              <w:rPr>
                <w:rFonts w:cstheme="minorHAnsi"/>
              </w:rPr>
              <w:t>Project Management Professionalism</w:t>
            </w:r>
          </w:p>
          <w:p w:rsidRPr="00CD6554" w:rsidR="001A6F33" w:rsidP="001A6F33" w:rsidRDefault="001A6F33" w14:paraId="13DA5E24" w14:textId="77777777">
            <w:pPr>
              <w:rPr>
                <w:rFonts w:cstheme="minorHAnsi"/>
                <w:b/>
              </w:rPr>
            </w:pPr>
          </w:p>
        </w:tc>
      </w:tr>
      <w:tr w:rsidR="001A6F33" w:rsidTr="3CBB8725" w14:paraId="4D242539" w14:textId="77777777">
        <w:tc>
          <w:tcPr>
            <w:tcW w:w="9730" w:type="dxa"/>
            <w:tcMar/>
          </w:tcPr>
          <w:p w:rsidRPr="00CD6554" w:rsidR="001A6F33" w:rsidP="003A87B3" w:rsidRDefault="001A6F33" w14:paraId="61EFF9F3" w14:textId="2A482D04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Tutor:</w:t>
            </w:r>
            <w:r w:rsidRPr="00CD6554" w:rsidR="00787EE2">
              <w:rPr>
                <w:rFonts w:cstheme="minorHAnsi"/>
                <w:b/>
                <w:bCs/>
              </w:rPr>
              <w:t xml:space="preserve"> </w:t>
            </w:r>
            <w:r w:rsidRPr="00CD6554" w:rsidR="002D2518">
              <w:rPr>
                <w:rFonts w:cstheme="minorHAnsi"/>
              </w:rPr>
              <w:t xml:space="preserve">Steve Sewell / Simon </w:t>
            </w:r>
            <w:r w:rsidRPr="00CD6554" w:rsidR="00042C82">
              <w:rPr>
                <w:rFonts w:cstheme="minorHAnsi"/>
              </w:rPr>
              <w:t>Irving</w:t>
            </w:r>
          </w:p>
          <w:p w:rsidRPr="00CD6554" w:rsidR="008841EE" w:rsidP="008841EE" w:rsidRDefault="008841EE" w14:paraId="4A5F82A7" w14:textId="52715C55">
            <w:pPr>
              <w:rPr>
                <w:rFonts w:cstheme="minorHAnsi"/>
                <w:b/>
              </w:rPr>
            </w:pPr>
          </w:p>
        </w:tc>
      </w:tr>
      <w:tr w:rsidR="001A6F33" w:rsidTr="3CBB8725" w14:paraId="16908EAD" w14:textId="77777777">
        <w:tc>
          <w:tcPr>
            <w:tcW w:w="9730" w:type="dxa"/>
            <w:tcMar/>
          </w:tcPr>
          <w:p w:rsidRPr="00CD6554" w:rsidR="00A71C57" w:rsidP="00BD1547" w:rsidRDefault="001A6F33" w14:paraId="706E7ADD" w14:textId="77777777">
            <w:pPr>
              <w:rPr>
                <w:rFonts w:cstheme="minorHAnsi"/>
              </w:rPr>
            </w:pPr>
            <w:r w:rsidRPr="09FA73D8">
              <w:rPr>
                <w:rFonts w:ascii="Verdana" w:hAnsi="Verdana"/>
                <w:b/>
                <w:bCs/>
              </w:rPr>
              <w:t>Title</w:t>
            </w:r>
            <w:r w:rsidRPr="09FA73D8" w:rsidR="00B74F29">
              <w:rPr>
                <w:rFonts w:ascii="Verdana" w:hAnsi="Verdana"/>
                <w:b/>
                <w:bCs/>
              </w:rPr>
              <w:t xml:space="preserve"> of the item of work</w:t>
            </w:r>
            <w:r w:rsidRPr="09FA73D8">
              <w:rPr>
                <w:rFonts w:ascii="Verdana" w:hAnsi="Verdana"/>
                <w:b/>
                <w:bCs/>
              </w:rPr>
              <w:t>:</w:t>
            </w:r>
            <w:r w:rsidRPr="09FA73D8" w:rsidR="00787EE2">
              <w:rPr>
                <w:rFonts w:ascii="Verdana" w:hAnsi="Verdana"/>
                <w:b/>
                <w:bCs/>
              </w:rPr>
              <w:t xml:space="preserve"> </w:t>
            </w:r>
            <w:r w:rsidRPr="00CD6554" w:rsidR="00BD1547">
              <w:rPr>
                <w:rFonts w:cstheme="minorHAnsi"/>
              </w:rPr>
              <w:t xml:space="preserve">“By inspiring people to understand how to plan and deliver projects successfully, we [APM] believe we can truly change the world".  </w:t>
            </w:r>
          </w:p>
          <w:p w:rsidRPr="00CD6554" w:rsidR="00A71C57" w:rsidP="00BD1547" w:rsidRDefault="00A71C57" w14:paraId="2C026CC0" w14:textId="77777777">
            <w:pPr>
              <w:rPr>
                <w:rFonts w:cstheme="minorHAnsi"/>
              </w:rPr>
            </w:pPr>
          </w:p>
          <w:p w:rsidRPr="00CD6554" w:rsidR="00BD1547" w:rsidP="00CF1786" w:rsidRDefault="00BD1547" w14:paraId="2FC5CE1A" w14:textId="544D38AD">
            <w:pPr>
              <w:rPr>
                <w:rFonts w:cstheme="minorHAnsi"/>
              </w:rPr>
            </w:pPr>
            <w:r w:rsidRPr="00CD6554">
              <w:rPr>
                <w:rFonts w:cstheme="minorHAnsi"/>
              </w:rPr>
              <w:t>These words by the Chief Executive of the Association for Project Management (Boddison, A (2022) Project, Summer 2022, p17) suggest that professional project-orientated associations have a role well beyond the maintenance of routine standards</w:t>
            </w:r>
            <w:r w:rsidRPr="00CD6554" w:rsidR="003144D9">
              <w:rPr>
                <w:rFonts w:cstheme="minorHAnsi"/>
              </w:rPr>
              <w:t>.</w:t>
            </w:r>
          </w:p>
          <w:p w:rsidR="001A6F33" w:rsidP="00363944" w:rsidRDefault="001A6F33" w14:paraId="555E1D22" w14:textId="29452AB2">
            <w:pPr>
              <w:rPr>
                <w:rFonts w:ascii="Verdana" w:hAnsi="Verdana"/>
              </w:rPr>
            </w:pPr>
          </w:p>
        </w:tc>
      </w:tr>
      <w:tr w:rsidR="001A6F33" w:rsidTr="3CBB8725" w14:paraId="56226047" w14:textId="77777777">
        <w:tc>
          <w:tcPr>
            <w:tcW w:w="9730" w:type="dxa"/>
            <w:tcMar/>
          </w:tcPr>
          <w:p w:rsidRPr="00FC2991" w:rsidR="001A6F33" w:rsidP="001A6F33" w:rsidRDefault="001A6F33" w14:paraId="42BE36D9" w14:textId="32AE1DEC">
            <w:pPr>
              <w:rPr>
                <w:rFonts w:ascii="Verdana" w:hAnsi="Verdana"/>
              </w:rPr>
            </w:pPr>
            <w:r w:rsidRPr="09FA73D8">
              <w:rPr>
                <w:rFonts w:ascii="Verdana" w:hAnsi="Verdana"/>
                <w:b/>
                <w:bCs/>
              </w:rPr>
              <w:t>Wordage:</w:t>
            </w:r>
            <w:r w:rsidRPr="09FA73D8" w:rsidR="00787EE2">
              <w:rPr>
                <w:rFonts w:ascii="Verdana" w:hAnsi="Verdana"/>
                <w:b/>
                <w:bCs/>
              </w:rPr>
              <w:t xml:space="preserve"> </w:t>
            </w:r>
            <w:r w:rsidRPr="00CD6554" w:rsidR="002768E1">
              <w:rPr>
                <w:rFonts w:cstheme="minorHAnsi"/>
              </w:rPr>
              <w:t>2000</w:t>
            </w:r>
          </w:p>
          <w:p w:rsidR="001A6F33" w:rsidP="001A6F33" w:rsidRDefault="001A6F33" w14:paraId="164AFEEC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3CBB8725" w14:paraId="10D01AEE" w14:textId="77777777">
        <w:tc>
          <w:tcPr>
            <w:tcW w:w="9730" w:type="dxa"/>
            <w:tcMar/>
          </w:tcPr>
          <w:p w:rsidR="001A6F33" w:rsidP="001A6F33" w:rsidRDefault="001A6F33" w14:paraId="7FD454A3" w14:textId="77777777">
            <w:pPr>
              <w:rPr>
                <w:rFonts w:ascii="Verdana" w:hAnsi="Verdana"/>
                <w:b/>
              </w:rPr>
            </w:pPr>
          </w:p>
          <w:p w:rsidR="001A6F33" w:rsidP="09FA73D8" w:rsidRDefault="001A6F33" w14:paraId="6A96BBD2" w14:textId="793DAE68">
            <w:pPr>
              <w:spacing w:line="480" w:lineRule="auto"/>
              <w:ind w:left="10" w:hanging="10"/>
              <w:rPr>
                <w:rFonts w:ascii="Calibri" w:hAnsi="Calibri" w:eastAsia="Calibri" w:cs="Calibri"/>
                <w:color w:val="000000" w:themeColor="text1"/>
              </w:rPr>
            </w:pPr>
            <w:r w:rsidRPr="09FA73D8">
              <w:rPr>
                <w:rFonts w:ascii="Verdana" w:hAnsi="Verdana"/>
                <w:b/>
                <w:bCs/>
              </w:rPr>
              <w:t xml:space="preserve">Details and Criteria: </w:t>
            </w:r>
            <w:r w:rsidRPr="004201CA" w:rsidR="004201CA">
              <w:rPr>
                <w:rFonts w:cstheme="minorHAnsi"/>
              </w:rPr>
              <w:t xml:space="preserve">See attached </w:t>
            </w:r>
            <w:proofErr w:type="gramStart"/>
            <w:r w:rsidRPr="004201CA" w:rsidR="004201CA">
              <w:rPr>
                <w:rFonts w:cstheme="minorHAnsi"/>
              </w:rPr>
              <w:t>brief</w:t>
            </w:r>
            <w:proofErr w:type="gramEnd"/>
          </w:p>
          <w:p w:rsidR="00FA136C" w:rsidP="00FA136C" w:rsidRDefault="00FA136C" w14:paraId="27A6C24A" w14:textId="1FCAB3CD">
            <w:pPr>
              <w:spacing w:line="480" w:lineRule="auto"/>
              <w:rPr>
                <w:b/>
                <w:bCs/>
                <w:sz w:val="28"/>
                <w:szCs w:val="28"/>
              </w:rPr>
            </w:pPr>
            <w:r w:rsidRPr="09FA73D8">
              <w:rPr>
                <w:b/>
                <w:bCs/>
                <w:sz w:val="28"/>
                <w:szCs w:val="28"/>
              </w:rPr>
              <w:t>Intended Learning Outcomes (ILOs)</w:t>
            </w:r>
          </w:p>
          <w:p w:rsidRPr="00324C66" w:rsidR="00324C66" w:rsidP="00324C66" w:rsidRDefault="00324C66" w14:paraId="41DE3F3B" w14:textId="08862612">
            <w:pPr>
              <w:numPr>
                <w:ilvl w:val="0"/>
                <w:numId w:val="16"/>
              </w:numPr>
              <w:spacing w:line="480" w:lineRule="auto"/>
              <w:rPr>
                <w:bCs/>
              </w:rPr>
            </w:pPr>
            <w:r w:rsidRPr="00324C66">
              <w:rPr>
                <w:bCs/>
              </w:rPr>
              <w:t>Discuss project management professional bodies and what these aim to achieve</w:t>
            </w:r>
            <w:r w:rsidR="00C0690B">
              <w:rPr>
                <w:bCs/>
              </w:rPr>
              <w:t>.</w:t>
            </w:r>
          </w:p>
          <w:p w:rsidRPr="00324C66" w:rsidR="00324C66" w:rsidP="00324C66" w:rsidRDefault="00324C66" w14:paraId="062C9F11" w14:textId="1F17D532">
            <w:pPr>
              <w:numPr>
                <w:ilvl w:val="0"/>
                <w:numId w:val="16"/>
              </w:numPr>
              <w:spacing w:line="480" w:lineRule="auto"/>
              <w:rPr>
                <w:bCs/>
              </w:rPr>
            </w:pPr>
            <w:r w:rsidRPr="00324C66">
              <w:rPr>
                <w:bCs/>
              </w:rPr>
              <w:t xml:space="preserve">Reflect on Project Management practice (reported, </w:t>
            </w:r>
            <w:r w:rsidRPr="00324C66" w:rsidR="00B25185">
              <w:rPr>
                <w:bCs/>
              </w:rPr>
              <w:t>observed,</w:t>
            </w:r>
            <w:r w:rsidRPr="00324C66">
              <w:rPr>
                <w:bCs/>
              </w:rPr>
              <w:t xml:space="preserve"> or experienced)</w:t>
            </w:r>
          </w:p>
          <w:p w:rsidRPr="00F7759A" w:rsidR="008841EE" w:rsidP="008841EE" w:rsidRDefault="5AF131F2" w14:paraId="7EF582AC" w14:textId="09F9AB33">
            <w:pPr>
              <w:spacing w:line="480" w:lineRule="auto"/>
              <w:ind w:left="10" w:hanging="10"/>
              <w:rPr>
                <w:rFonts w:ascii="Calibri" w:hAnsi="Calibri" w:eastAsia="Calibri" w:cs="Calibri"/>
                <w:color w:val="000000" w:themeColor="text1"/>
                <w:sz w:val="28"/>
                <w:szCs w:val="28"/>
              </w:rPr>
            </w:pPr>
            <w:r w:rsidRPr="09FA73D8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 xml:space="preserve">Task </w:t>
            </w:r>
            <w:r w:rsidRPr="09FA73D8" w:rsidR="008841EE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>Description</w:t>
            </w:r>
            <w:r w:rsidR="00C96D60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F7759A" w:rsidR="00296BAC">
              <w:rPr>
                <w:rFonts w:ascii="Calibri" w:hAnsi="Calibri" w:eastAsia="Calibri" w:cs="Calibri"/>
                <w:color w:val="000000" w:themeColor="text1"/>
                <w:sz w:val="28"/>
                <w:szCs w:val="28"/>
              </w:rPr>
              <w:t>An essay (2000 words)</w:t>
            </w:r>
          </w:p>
          <w:p w:rsidR="009D37EC" w:rsidP="00CF1786" w:rsidRDefault="00363944" w14:paraId="08B73DD6" w14:textId="77777777">
            <w:pPr>
              <w:rPr>
                <w:rFonts w:cstheme="minorHAnsi"/>
              </w:rPr>
            </w:pPr>
            <w:r w:rsidRPr="00BD1547">
              <w:rPr>
                <w:rFonts w:cstheme="minorHAnsi"/>
              </w:rPr>
              <w:t>Critically analyse th</w:t>
            </w:r>
            <w:r w:rsidR="00A17ABC">
              <w:rPr>
                <w:rFonts w:cstheme="minorHAnsi"/>
              </w:rPr>
              <w:t xml:space="preserve">e above title  and </w:t>
            </w:r>
            <w:r w:rsidRPr="00BD1547">
              <w:rPr>
                <w:rFonts w:cstheme="minorHAnsi"/>
              </w:rPr>
              <w:t>i</w:t>
            </w:r>
            <w:r w:rsidR="009D37EC">
              <w:rPr>
                <w:rFonts w:cstheme="minorHAnsi"/>
              </w:rPr>
              <w:t>t</w:t>
            </w:r>
            <w:r w:rsidRPr="00BD1547">
              <w:rPr>
                <w:rFonts w:cstheme="minorHAnsi"/>
              </w:rPr>
              <w:t xml:space="preserve">s aspiration in the context of the utility of a professional body.  </w:t>
            </w:r>
          </w:p>
          <w:p w:rsidR="001C545A" w:rsidP="00CF1786" w:rsidRDefault="001C545A" w14:paraId="5EA47046" w14:textId="77777777">
            <w:pPr>
              <w:rPr>
                <w:rFonts w:cstheme="minorHAnsi"/>
              </w:rPr>
            </w:pPr>
          </w:p>
          <w:p w:rsidRPr="00A17ABC" w:rsidR="00363944" w:rsidP="00CF1786" w:rsidRDefault="00363944" w14:paraId="7E655674" w14:textId="13032CD6">
            <w:pPr>
              <w:rPr>
                <w:rFonts w:eastAsia="Calibr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BD1547">
              <w:rPr>
                <w:rFonts w:cstheme="minorHAnsi"/>
              </w:rPr>
              <w:t>Subsequently</w:t>
            </w:r>
            <w:r w:rsidR="00B25185">
              <w:rPr>
                <w:rFonts w:cstheme="minorHAnsi"/>
              </w:rPr>
              <w:t>,</w:t>
            </w:r>
            <w:r w:rsidRPr="00BD1547">
              <w:rPr>
                <w:rFonts w:cstheme="minorHAnsi"/>
              </w:rPr>
              <w:t xml:space="preserve"> reflect on your own experiences (and/or those of others) in using a professional association to develop project management competence.</w:t>
            </w:r>
          </w:p>
          <w:p w:rsidR="001A6F33" w:rsidP="001A6F33" w:rsidRDefault="001A6F33" w14:paraId="28D8660F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3CBB8725" w14:paraId="74A2975B" w14:textId="77777777">
        <w:tc>
          <w:tcPr>
            <w:tcW w:w="9730" w:type="dxa"/>
            <w:tcMar/>
          </w:tcPr>
          <w:p w:rsidR="001A6F33" w:rsidP="001A6F33" w:rsidRDefault="001A6F33" w14:paraId="1AA5C8E5" w14:textId="77777777">
            <w:pPr>
              <w:jc w:val="center"/>
              <w:rPr>
                <w:rFonts w:ascii="Verdana" w:hAnsi="Verdana"/>
                <w:b/>
                <w:u w:val="single"/>
              </w:rPr>
            </w:pPr>
            <w:r w:rsidRPr="001A6F33">
              <w:rPr>
                <w:rFonts w:ascii="Verdana" w:hAnsi="Verdana"/>
                <w:b/>
                <w:u w:val="single"/>
              </w:rPr>
              <w:t>SUBMISSION DATE AS PER STUDENT PORTAL</w:t>
            </w:r>
          </w:p>
          <w:p w:rsidR="001A6F33" w:rsidP="00FA6496" w:rsidRDefault="001A6F33" w14:paraId="52A8583A" w14:textId="4DFE52B1">
            <w:pPr>
              <w:rPr>
                <w:rFonts w:ascii="Verdana" w:hAnsi="Verdana"/>
              </w:rPr>
            </w:pPr>
          </w:p>
          <w:p w:rsidRPr="00FC2991" w:rsidR="00FC2991" w:rsidP="00FC2991" w:rsidRDefault="00FC2991" w14:paraId="30B72D70" w14:textId="47E8E040">
            <w:pPr>
              <w:jc w:val="center"/>
              <w:rPr>
                <w:rFonts w:ascii="Verdana" w:hAnsi="Verdana"/>
                <w:i/>
              </w:rPr>
            </w:pPr>
            <w:r w:rsidRPr="00BC3E1D">
              <w:rPr>
                <w:rFonts w:ascii="Verdana" w:hAnsi="Verdana"/>
                <w:i/>
              </w:rPr>
              <w:t>(</w:t>
            </w:r>
            <w:r>
              <w:rPr>
                <w:rFonts w:ascii="Verdana" w:hAnsi="Verdana"/>
                <w:i/>
              </w:rPr>
              <w:t xml:space="preserve">Please tick </w:t>
            </w:r>
            <w:r w:rsidRPr="00BC3E1D">
              <w:rPr>
                <w:rFonts w:ascii="Verdana" w:hAnsi="Verdana"/>
                <w:i/>
              </w:rPr>
              <w:t>as appropriate</w:t>
            </w:r>
            <w:r>
              <w:rPr>
                <w:rFonts w:ascii="Verdana" w:hAnsi="Verdana"/>
                <w:i/>
              </w:rPr>
              <w:t xml:space="preserve"> below - </w:t>
            </w:r>
            <w:r w:rsidRPr="00BC3E1D">
              <w:rPr>
                <w:rFonts w:ascii="Verdana" w:hAnsi="Verdana"/>
                <w:i/>
              </w:rPr>
              <w:t>must be completed)</w:t>
            </w:r>
          </w:p>
          <w:p w:rsidR="00FC2991" w:rsidP="00FA6496" w:rsidRDefault="00FC2991" w14:paraId="68B76A54" w14:textId="77777777">
            <w:pPr>
              <w:rPr>
                <w:rFonts w:ascii="Verdana" w:hAnsi="Verdana"/>
              </w:rPr>
            </w:pPr>
          </w:p>
          <w:p w:rsidR="00FC2991" w:rsidP="71567C1A" w:rsidRDefault="00747F2F" w14:paraId="2DF6F032" w14:textId="0F3C52B6">
            <w:pPr>
              <w:rPr>
                <w:rFonts w:ascii="Verdana" w:hAnsi="Verdana"/>
                <w:b/>
                <w:bCs/>
              </w:rPr>
            </w:pPr>
            <w:r w:rsidRPr="09FA73D8">
              <w:rPr>
                <w:rFonts w:ascii="Verdana" w:hAnsi="Verdana"/>
                <w:b/>
                <w:bCs/>
              </w:rPr>
              <w:t xml:space="preserve">To be submitted via the appropriate Blackboard site on or before </w:t>
            </w:r>
            <w:r w:rsidRPr="09FA73D8" w:rsidR="7AE731FA">
              <w:rPr>
                <w:rFonts w:ascii="Verdana" w:hAnsi="Verdana"/>
                <w:b/>
                <w:bCs/>
              </w:rPr>
              <w:t>16</w:t>
            </w:r>
            <w:r w:rsidRPr="09FA73D8" w:rsidR="00340DEE">
              <w:rPr>
                <w:rFonts w:ascii="Verdana" w:hAnsi="Verdana"/>
                <w:b/>
                <w:bCs/>
              </w:rPr>
              <w:t xml:space="preserve">:59 on </w:t>
            </w:r>
            <w:r w:rsidRPr="09FA73D8" w:rsidR="21E4256D">
              <w:rPr>
                <w:rFonts w:ascii="Verdana" w:hAnsi="Verdana"/>
                <w:b/>
                <w:bCs/>
              </w:rPr>
              <w:t>5</w:t>
            </w:r>
            <w:r w:rsidRPr="09FA73D8" w:rsidR="00340DEE">
              <w:rPr>
                <w:rFonts w:ascii="Verdana" w:hAnsi="Verdana"/>
                <w:b/>
                <w:bCs/>
                <w:vertAlign w:val="superscript"/>
              </w:rPr>
              <w:t>th</w:t>
            </w:r>
            <w:r w:rsidRPr="09FA73D8" w:rsidR="00340DEE">
              <w:rPr>
                <w:rFonts w:ascii="Verdana" w:hAnsi="Verdana"/>
                <w:b/>
                <w:bCs/>
              </w:rPr>
              <w:t xml:space="preserve"> May 202</w:t>
            </w:r>
            <w:r w:rsidRPr="09FA73D8" w:rsidR="4AEF5CF5">
              <w:rPr>
                <w:rFonts w:ascii="Verdana" w:hAnsi="Verdana"/>
                <w:b/>
                <w:bCs/>
              </w:rPr>
              <w:t>3</w:t>
            </w:r>
            <w:r w:rsidRPr="09FA73D8" w:rsidR="00340DEE">
              <w:rPr>
                <w:rFonts w:ascii="Verdana" w:hAnsi="Verdana"/>
                <w:b/>
                <w:bCs/>
              </w:rPr>
              <w:t>.</w:t>
            </w:r>
            <w:r w:rsidR="004201CA">
              <w:rPr>
                <w:rFonts w:ascii="Verdana" w:hAnsi="Verdana"/>
                <w:b/>
                <w:bCs/>
              </w:rPr>
              <w:t xml:space="preserve"> Use the resubmission link in the asses</w:t>
            </w:r>
            <w:r w:rsidR="005E7F5F">
              <w:rPr>
                <w:rFonts w:ascii="Verdana" w:hAnsi="Verdana"/>
                <w:b/>
                <w:bCs/>
              </w:rPr>
              <w:t>sment tab</w:t>
            </w:r>
            <w:r w:rsidR="008C2AB6">
              <w:rPr>
                <w:rFonts w:ascii="Verdana" w:hAnsi="Verdana"/>
                <w:b/>
                <w:bCs/>
              </w:rPr>
              <w:t xml:space="preserve"> of the </w:t>
            </w:r>
            <w:r w:rsidR="004248A4">
              <w:rPr>
                <w:rFonts w:ascii="Verdana" w:hAnsi="Verdana"/>
                <w:b/>
                <w:bCs/>
              </w:rPr>
              <w:t>module.</w:t>
            </w:r>
          </w:p>
          <w:p w:rsidR="00FC2991" w:rsidP="00FC2991" w:rsidRDefault="00FC2991" w14:paraId="5774CE4A" w14:textId="4C5D1C0C">
            <w:pPr>
              <w:jc w:val="center"/>
              <w:rPr>
                <w:rFonts w:ascii="Verdana" w:hAnsi="Verdana"/>
                <w:b/>
              </w:rPr>
            </w:pPr>
          </w:p>
          <w:p w:rsidRPr="00FA6496" w:rsidR="001A6F33" w:rsidP="00FC2991" w:rsidRDefault="00FA136C" w14:paraId="4B64C9E8" w14:textId="58788EC8">
            <w:pPr>
              <w:pStyle w:val="ListParagraph"/>
              <w:rPr>
                <w:rFonts w:ascii="Verdana" w:hAnsi="Verdana" w:cs="Tahoma"/>
              </w:rPr>
            </w:pPr>
            <w:r w:rsidRPr="002E23E4">
              <w:rPr>
                <w:rFonts w:ascii="Verdana" w:hAnsi="Verdana"/>
                <w:noProof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58241" behindDoc="1" locked="0" layoutInCell="1" allowOverlap="1" wp14:anchorId="10C2A902" wp14:editId="516CC0C1">
                      <wp:simplePos x="0" y="0"/>
                      <wp:positionH relativeFrom="column">
                        <wp:posOffset>38946</wp:posOffset>
                      </wp:positionH>
                      <wp:positionV relativeFrom="paragraph">
                        <wp:posOffset>56938</wp:posOffset>
                      </wp:positionV>
                      <wp:extent cx="287655" cy="323850"/>
                      <wp:effectExtent l="0" t="0" r="17145" b="19050"/>
                      <wp:wrapTight wrapText="bothSides">
                        <wp:wrapPolygon edited="0">
                          <wp:start x="0" y="0"/>
                          <wp:lineTo x="0" y="21600"/>
                          <wp:lineTo x="21457" y="21600"/>
                          <wp:lineTo x="21457" y="0"/>
                          <wp:lineTo x="0" y="0"/>
                        </wp:wrapPolygon>
                      </wp:wrapTight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65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C2991" w:rsidP="00FC2991" w:rsidRDefault="00FA136C" w14:paraId="62D371D7" w14:textId="1429ABE0">
                                  <w:r>
                                    <w:rPr>
                                      <w:rFonts w:ascii="Wingdings" w:hAnsi="Wingdings" w:eastAsia="Wingdings" w:cs="Wingdings"/>
                                    </w:rPr>
                                    <w:t>ü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 w14:anchorId="777B2B4F">
                    <v:shapetype id="_x0000_t202" coordsize="21600,21600" o:spt="202" path="m,l,21600r21600,l21600,xe" w14:anchorId="10C2A902">
                      <v:stroke joinstyle="miter"/>
                      <v:path gradientshapeok="t" o:connecttype="rect"/>
                    </v:shapetype>
                    <v:shape id="Text Box 2" style="position:absolute;left:0;text-align:left;margin-left:3.05pt;margin-top:4.5pt;width:22.65pt;height:25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">
                      <v:textbox>
                        <w:txbxContent>
                          <w:p w:rsidR="00FC2991" w:rsidP="00FC2991" w:rsidRDefault="00FA136C" w14:paraId="550109C4" w14:textId="1429ABE0">
                            <w:r>
                              <w:rPr>
                                <w:rFonts w:ascii="Wingdings" w:hAnsi="Wingdings" w:eastAsia="Wingdings" w:cs="Wingdings"/>
                              </w:rPr>
                              <w:t>ü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BC3E1D" w:rsidR="00FC2991">
              <w:rPr>
                <w:rFonts w:ascii="Verdana" w:hAnsi="Verdana" w:cs="Tahoma"/>
              </w:rPr>
              <w:t>To be submitted through the Virtual Learning Environment (</w:t>
            </w:r>
            <w:r w:rsidR="00FC2991">
              <w:rPr>
                <w:rFonts w:ascii="Verdana" w:hAnsi="Verdana" w:cs="Tahoma"/>
              </w:rPr>
              <w:t xml:space="preserve">e.g., </w:t>
            </w:r>
            <w:r w:rsidRPr="00BC3E1D" w:rsidR="00FC2991">
              <w:rPr>
                <w:rFonts w:ascii="Verdana" w:hAnsi="Verdana" w:cs="Tahoma"/>
              </w:rPr>
              <w:t xml:space="preserve">Blackboard) </w:t>
            </w:r>
            <w:r w:rsidR="00FC2991">
              <w:rPr>
                <w:rFonts w:ascii="Verdana" w:hAnsi="Verdana" w:cs="Tahoma"/>
              </w:rPr>
              <w:t xml:space="preserve">as detailed above, </w:t>
            </w:r>
            <w:r w:rsidRPr="002E23E4" w:rsidR="00FC2991">
              <w:rPr>
                <w:rFonts w:ascii="Verdana" w:hAnsi="Verdana"/>
              </w:rPr>
              <w:t>in accordance with instructions given by the course team</w:t>
            </w:r>
            <w:r w:rsidR="00FC2991">
              <w:rPr>
                <w:rFonts w:ascii="Verdana" w:hAnsi="Verdana"/>
              </w:rPr>
              <w:t>.</w:t>
            </w:r>
            <w:r w:rsidR="001A6F33">
              <w:rPr>
                <w:rFonts w:ascii="Verdana" w:hAnsi="Verdana"/>
                <w:b/>
              </w:rPr>
              <w:br/>
            </w:r>
          </w:p>
        </w:tc>
      </w:tr>
    </w:tbl>
    <w:p w:rsidRPr="001A6F33" w:rsidR="001A6F33" w:rsidP="003A87B3" w:rsidRDefault="001A6F33" w14:paraId="1C95623D" w14:textId="77777777">
      <w:pPr>
        <w:jc w:val="center"/>
        <w:rPr>
          <w:rFonts w:ascii="Verdana" w:hAnsi="Verdana"/>
          <w:b/>
          <w:bCs/>
        </w:rPr>
      </w:pPr>
    </w:p>
    <w:sectPr w:rsidRPr="001A6F33" w:rsidR="001A6F33" w:rsidSect="0045606C">
      <w:headerReference w:type="default" r:id="rId12"/>
      <w:footerReference w:type="default" r:id="rId13"/>
      <w:pgSz w:w="11906" w:h="16838" w:orient="portrait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47309" w:rsidP="001A6F33" w:rsidRDefault="00247309" w14:paraId="59A8D5D2" w14:textId="77777777">
      <w:pPr>
        <w:spacing w:after="0" w:line="240" w:lineRule="auto"/>
      </w:pPr>
      <w:r>
        <w:separator/>
      </w:r>
    </w:p>
  </w:endnote>
  <w:endnote w:type="continuationSeparator" w:id="0">
    <w:p w:rsidR="00247309" w:rsidP="001A6F33" w:rsidRDefault="00247309" w14:paraId="0497E59F" w14:textId="77777777">
      <w:pPr>
        <w:spacing w:after="0" w:line="240" w:lineRule="auto"/>
      </w:pPr>
      <w:r>
        <w:continuationSeparator/>
      </w:r>
    </w:p>
  </w:endnote>
  <w:endnote w:type="continuationNotice" w:id="1">
    <w:p w:rsidR="003B5429" w:rsidRDefault="003B5429" w14:paraId="7C90BB26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A6F33" w:rsidRDefault="001A6F33" w14:paraId="4D521F3C" w14:textId="77777777">
    <w:pPr>
      <w:pStyle w:val="Footer"/>
    </w:pPr>
    <w:r>
      <w:tab/>
    </w:r>
    <w:r>
      <w:tab/>
    </w:r>
    <w:r>
      <w:tab/>
    </w:r>
    <w:r>
      <w:tab/>
    </w:r>
    <w:r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47309" w:rsidP="001A6F33" w:rsidRDefault="00247309" w14:paraId="5314EAA7" w14:textId="77777777">
      <w:pPr>
        <w:spacing w:after="0" w:line="240" w:lineRule="auto"/>
      </w:pPr>
      <w:r>
        <w:separator/>
      </w:r>
    </w:p>
  </w:footnote>
  <w:footnote w:type="continuationSeparator" w:id="0">
    <w:p w:rsidR="00247309" w:rsidP="001A6F33" w:rsidRDefault="00247309" w14:paraId="5CBD1F74" w14:textId="77777777">
      <w:pPr>
        <w:spacing w:after="0" w:line="240" w:lineRule="auto"/>
      </w:pPr>
      <w:r>
        <w:continuationSeparator/>
      </w:r>
    </w:p>
  </w:footnote>
  <w:footnote w:type="continuationNotice" w:id="1">
    <w:p w:rsidR="003B5429" w:rsidRDefault="003B5429" w14:paraId="049AC5F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A6F33" w:rsidP="001A6F33" w:rsidRDefault="001A6F33" w14:paraId="69212C47" w14:textId="77777777">
    <w:pPr>
      <w:pStyle w:val="Header"/>
      <w:jc w:val="right"/>
    </w:pPr>
  </w:p>
  <w:p w:rsidR="001A6F33" w:rsidRDefault="001A6F33" w14:paraId="38AC95F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F25744A"/>
    <w:multiLevelType w:val="hybridMultilevel"/>
    <w:tmpl w:val="7AF0AC3C"/>
    <w:lvl w:ilvl="0" w:tplc="23340DC2">
      <w:start w:val="1"/>
      <w:numFmt w:val="bullet"/>
      <w:lvlText w:val="§"/>
      <w:lvlJc w:val="left"/>
      <w:pPr>
        <w:ind w:left="720" w:hanging="360"/>
      </w:pPr>
      <w:rPr>
        <w:rFonts w:hint="default" w:ascii="Wingdings" w:hAnsi="Wingdings"/>
      </w:rPr>
    </w:lvl>
    <w:lvl w:ilvl="1" w:tplc="08C27B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43C0A6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118257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1B4C81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C2E31A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6C2BEB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716D63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60EEF9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06FAEC6"/>
    <w:multiLevelType w:val="hybridMultilevel"/>
    <w:tmpl w:val="139808D0"/>
    <w:lvl w:ilvl="0" w:tplc="5BD68CEA">
      <w:start w:val="1"/>
      <w:numFmt w:val="bullet"/>
      <w:lvlText w:val="§"/>
      <w:lvlJc w:val="left"/>
      <w:pPr>
        <w:ind w:left="720" w:hanging="360"/>
      </w:pPr>
      <w:rPr>
        <w:rFonts w:hint="default" w:ascii="Wingdings" w:hAnsi="Wingdings"/>
      </w:rPr>
    </w:lvl>
    <w:lvl w:ilvl="1" w:tplc="94C0FE9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FFA5FD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448DC8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3884AA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BD4DEA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7FA290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2D0DF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746CEA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A545CA"/>
    <w:multiLevelType w:val="hybridMultilevel"/>
    <w:tmpl w:val="764019C2"/>
    <w:lvl w:ilvl="0" w:tplc="A73E73BA">
      <w:start w:val="1"/>
      <w:numFmt w:val="decimal"/>
      <w:lvlText w:val="%1."/>
      <w:lvlJc w:val="left"/>
      <w:pPr>
        <w:ind w:left="720" w:hanging="360"/>
      </w:pPr>
    </w:lvl>
    <w:lvl w:ilvl="1" w:tplc="2604B0E4">
      <w:start w:val="1"/>
      <w:numFmt w:val="lowerLetter"/>
      <w:lvlText w:val="%2."/>
      <w:lvlJc w:val="left"/>
      <w:pPr>
        <w:ind w:left="1440" w:hanging="360"/>
      </w:pPr>
    </w:lvl>
    <w:lvl w:ilvl="2" w:tplc="D02E03F2">
      <w:start w:val="1"/>
      <w:numFmt w:val="lowerRoman"/>
      <w:lvlText w:val="%3."/>
      <w:lvlJc w:val="right"/>
      <w:pPr>
        <w:ind w:left="2160" w:hanging="180"/>
      </w:pPr>
    </w:lvl>
    <w:lvl w:ilvl="3" w:tplc="B526EF6E">
      <w:start w:val="1"/>
      <w:numFmt w:val="decimal"/>
      <w:lvlText w:val="%4."/>
      <w:lvlJc w:val="left"/>
      <w:pPr>
        <w:ind w:left="2880" w:hanging="360"/>
      </w:pPr>
    </w:lvl>
    <w:lvl w:ilvl="4" w:tplc="189694A8">
      <w:start w:val="1"/>
      <w:numFmt w:val="lowerLetter"/>
      <w:lvlText w:val="%5."/>
      <w:lvlJc w:val="left"/>
      <w:pPr>
        <w:ind w:left="3600" w:hanging="360"/>
      </w:pPr>
    </w:lvl>
    <w:lvl w:ilvl="5" w:tplc="592E8C74">
      <w:start w:val="1"/>
      <w:numFmt w:val="lowerRoman"/>
      <w:lvlText w:val="%6."/>
      <w:lvlJc w:val="right"/>
      <w:pPr>
        <w:ind w:left="4320" w:hanging="180"/>
      </w:pPr>
    </w:lvl>
    <w:lvl w:ilvl="6" w:tplc="DD267DEE">
      <w:start w:val="1"/>
      <w:numFmt w:val="decimal"/>
      <w:lvlText w:val="%7."/>
      <w:lvlJc w:val="left"/>
      <w:pPr>
        <w:ind w:left="5040" w:hanging="360"/>
      </w:pPr>
    </w:lvl>
    <w:lvl w:ilvl="7" w:tplc="9D2E7B98">
      <w:start w:val="1"/>
      <w:numFmt w:val="lowerLetter"/>
      <w:lvlText w:val="%8."/>
      <w:lvlJc w:val="left"/>
      <w:pPr>
        <w:ind w:left="5760" w:hanging="360"/>
      </w:pPr>
    </w:lvl>
    <w:lvl w:ilvl="8" w:tplc="EA7AD1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7" w15:restartNumberingAfterBreak="0">
    <w:nsid w:val="2D42FE4A"/>
    <w:multiLevelType w:val="hybridMultilevel"/>
    <w:tmpl w:val="B88EACAE"/>
    <w:lvl w:ilvl="0" w:tplc="3FBC9DB2">
      <w:start w:val="1"/>
      <w:numFmt w:val="bullet"/>
      <w:lvlText w:val="§"/>
      <w:lvlJc w:val="left"/>
      <w:pPr>
        <w:ind w:left="720" w:hanging="360"/>
      </w:pPr>
      <w:rPr>
        <w:rFonts w:hint="default" w:ascii="Wingdings" w:hAnsi="Wingdings"/>
      </w:rPr>
    </w:lvl>
    <w:lvl w:ilvl="1" w:tplc="445E208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AB246D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A98C93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192503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D86F50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968ABC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C425C7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B42A6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0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1" w15:restartNumberingAfterBreak="0">
    <w:nsid w:val="53B62EAA"/>
    <w:multiLevelType w:val="multilevel"/>
    <w:tmpl w:val="EFEE45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hint="default" w:ascii="Verdana" w:hAnsi="Verdana" w:eastAsiaTheme="minorHAnsi" w:cstheme="minorBidi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8650059">
    <w:abstractNumId w:val="3"/>
  </w:num>
  <w:num w:numId="2" w16cid:durableId="1855878911">
    <w:abstractNumId w:val="7"/>
  </w:num>
  <w:num w:numId="3" w16cid:durableId="1941569644">
    <w:abstractNumId w:val="2"/>
  </w:num>
  <w:num w:numId="4" w16cid:durableId="323123880">
    <w:abstractNumId w:val="5"/>
  </w:num>
  <w:num w:numId="5" w16cid:durableId="1469780784">
    <w:abstractNumId w:val="8"/>
  </w:num>
  <w:num w:numId="6" w16cid:durableId="26875289">
    <w:abstractNumId w:val="4"/>
  </w:num>
  <w:num w:numId="7" w16cid:durableId="1533767422">
    <w:abstractNumId w:val="13"/>
  </w:num>
  <w:num w:numId="8" w16cid:durableId="1298954971">
    <w:abstractNumId w:val="1"/>
  </w:num>
  <w:num w:numId="9" w16cid:durableId="297536343">
    <w:abstractNumId w:val="12"/>
  </w:num>
  <w:num w:numId="10" w16cid:durableId="1632859741">
    <w:abstractNumId w:val="9"/>
  </w:num>
  <w:num w:numId="11" w16cid:durableId="1862742481">
    <w:abstractNumId w:val="6"/>
  </w:num>
  <w:num w:numId="12" w16cid:durableId="841626897">
    <w:abstractNumId w:val="0"/>
  </w:num>
  <w:num w:numId="13" w16cid:durableId="257565783">
    <w:abstractNumId w:val="14"/>
  </w:num>
  <w:num w:numId="14" w16cid:durableId="490369794">
    <w:abstractNumId w:val="15"/>
  </w:num>
  <w:num w:numId="15" w16cid:durableId="33622736">
    <w:abstractNumId w:val="10"/>
  </w:num>
  <w:num w:numId="16" w16cid:durableId="111480633">
    <w:abstractNumId w:val="1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17096"/>
    <w:rsid w:val="00032C48"/>
    <w:rsid w:val="00042C82"/>
    <w:rsid w:val="00055A97"/>
    <w:rsid w:val="00066625"/>
    <w:rsid w:val="00081895"/>
    <w:rsid w:val="000B16AD"/>
    <w:rsid w:val="001A6F33"/>
    <w:rsid w:val="001C545A"/>
    <w:rsid w:val="001E60DD"/>
    <w:rsid w:val="001F628D"/>
    <w:rsid w:val="0020126E"/>
    <w:rsid w:val="00215D37"/>
    <w:rsid w:val="00221F04"/>
    <w:rsid w:val="0024604B"/>
    <w:rsid w:val="00247309"/>
    <w:rsid w:val="002768E1"/>
    <w:rsid w:val="002914F3"/>
    <w:rsid w:val="00296BAC"/>
    <w:rsid w:val="002D2518"/>
    <w:rsid w:val="002E23E4"/>
    <w:rsid w:val="003144D9"/>
    <w:rsid w:val="0032290C"/>
    <w:rsid w:val="00324C66"/>
    <w:rsid w:val="00337B19"/>
    <w:rsid w:val="00340DEE"/>
    <w:rsid w:val="00353B44"/>
    <w:rsid w:val="00363944"/>
    <w:rsid w:val="00384C0F"/>
    <w:rsid w:val="003A87B3"/>
    <w:rsid w:val="003B42EC"/>
    <w:rsid w:val="003B5429"/>
    <w:rsid w:val="004201CA"/>
    <w:rsid w:val="004248A4"/>
    <w:rsid w:val="0045606C"/>
    <w:rsid w:val="00460221"/>
    <w:rsid w:val="004722C9"/>
    <w:rsid w:val="004C11CE"/>
    <w:rsid w:val="004E12F6"/>
    <w:rsid w:val="004E158B"/>
    <w:rsid w:val="004F7E1E"/>
    <w:rsid w:val="005027A5"/>
    <w:rsid w:val="005366F3"/>
    <w:rsid w:val="00592059"/>
    <w:rsid w:val="005E7F5F"/>
    <w:rsid w:val="00680704"/>
    <w:rsid w:val="006B6102"/>
    <w:rsid w:val="00704A94"/>
    <w:rsid w:val="00726063"/>
    <w:rsid w:val="00745DCE"/>
    <w:rsid w:val="00747F2F"/>
    <w:rsid w:val="0078052F"/>
    <w:rsid w:val="00787EE2"/>
    <w:rsid w:val="007E614A"/>
    <w:rsid w:val="008547EF"/>
    <w:rsid w:val="008841EE"/>
    <w:rsid w:val="00890E4E"/>
    <w:rsid w:val="008C2AB6"/>
    <w:rsid w:val="008F6D7D"/>
    <w:rsid w:val="00907EEA"/>
    <w:rsid w:val="009557F1"/>
    <w:rsid w:val="00955ACC"/>
    <w:rsid w:val="009618A6"/>
    <w:rsid w:val="009B3A98"/>
    <w:rsid w:val="009B6D11"/>
    <w:rsid w:val="009D37EC"/>
    <w:rsid w:val="009D43DD"/>
    <w:rsid w:val="009D58A4"/>
    <w:rsid w:val="009E0C9C"/>
    <w:rsid w:val="00A04459"/>
    <w:rsid w:val="00A17ABC"/>
    <w:rsid w:val="00A21616"/>
    <w:rsid w:val="00A34DCF"/>
    <w:rsid w:val="00A50021"/>
    <w:rsid w:val="00A71C57"/>
    <w:rsid w:val="00A85A2C"/>
    <w:rsid w:val="00A93CB9"/>
    <w:rsid w:val="00AA278B"/>
    <w:rsid w:val="00AA288C"/>
    <w:rsid w:val="00AF12A3"/>
    <w:rsid w:val="00B158F2"/>
    <w:rsid w:val="00B25185"/>
    <w:rsid w:val="00B529B3"/>
    <w:rsid w:val="00B74F29"/>
    <w:rsid w:val="00BC3E1D"/>
    <w:rsid w:val="00BD1547"/>
    <w:rsid w:val="00BD7AFE"/>
    <w:rsid w:val="00C0690B"/>
    <w:rsid w:val="00C170F1"/>
    <w:rsid w:val="00C421E6"/>
    <w:rsid w:val="00C96D60"/>
    <w:rsid w:val="00CD0D79"/>
    <w:rsid w:val="00CD6554"/>
    <w:rsid w:val="00CE4FBD"/>
    <w:rsid w:val="00CF1786"/>
    <w:rsid w:val="00CF1853"/>
    <w:rsid w:val="00D20EC6"/>
    <w:rsid w:val="00D87483"/>
    <w:rsid w:val="00DB7886"/>
    <w:rsid w:val="00DD085B"/>
    <w:rsid w:val="00DE1AAD"/>
    <w:rsid w:val="00E00322"/>
    <w:rsid w:val="00E85226"/>
    <w:rsid w:val="00EC06A1"/>
    <w:rsid w:val="00EE4D53"/>
    <w:rsid w:val="00EE7A0A"/>
    <w:rsid w:val="00F72ADE"/>
    <w:rsid w:val="00F7759A"/>
    <w:rsid w:val="00FA136C"/>
    <w:rsid w:val="00FA6496"/>
    <w:rsid w:val="00FB1E25"/>
    <w:rsid w:val="00FC2991"/>
    <w:rsid w:val="03C73F9E"/>
    <w:rsid w:val="09FA73D8"/>
    <w:rsid w:val="0EE41800"/>
    <w:rsid w:val="17D73CEB"/>
    <w:rsid w:val="1D11E135"/>
    <w:rsid w:val="20A3C8A9"/>
    <w:rsid w:val="21E4256D"/>
    <w:rsid w:val="26E862EB"/>
    <w:rsid w:val="2748F154"/>
    <w:rsid w:val="2FA36FC4"/>
    <w:rsid w:val="35BB7D4A"/>
    <w:rsid w:val="3737FE6D"/>
    <w:rsid w:val="39109CA8"/>
    <w:rsid w:val="3CBB8725"/>
    <w:rsid w:val="452AE9F3"/>
    <w:rsid w:val="46FB67DB"/>
    <w:rsid w:val="47530D4C"/>
    <w:rsid w:val="4AEF5CF5"/>
    <w:rsid w:val="58DE3208"/>
    <w:rsid w:val="5AF131F2"/>
    <w:rsid w:val="5D1C3D5A"/>
    <w:rsid w:val="5ECFA281"/>
    <w:rsid w:val="618140C1"/>
    <w:rsid w:val="640716AB"/>
    <w:rsid w:val="6D94D094"/>
    <w:rsid w:val="70CC7156"/>
    <w:rsid w:val="71567C1A"/>
    <w:rsid w:val="725910BB"/>
    <w:rsid w:val="7AE73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2C42565"/>
  <w15:chartTrackingRefBased/>
  <w15:docId w15:val="{06458018-BC2D-4265-A822-9D25AAD5DE8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BodyTextChar" w:customStyle="1">
    <w:name w:val="Body Text Char"/>
    <w:basedOn w:val="DefaultParagraphFont"/>
    <w:link w:val="BodyText"/>
    <w:rsid w:val="00FA6496"/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styleId="Bullet" w:customStyle="1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hAnsi="Times New Roman" w:eastAsia="Times New Roman" w:cs="Times New Roman"/>
      <w:noProof/>
      <w:color w:val="FFFFFF"/>
      <w:sz w:val="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8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7" ma:contentTypeDescription="Create a new document." ma:contentTypeScope="" ma:versionID="791c3c42a969bb3a11dcb9ee99572eaa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6e904851080cd33236a951767b3815ae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Props1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9E4197B-6C96-4BF7-885F-B778E13D8C7A}"/>
</file>

<file path=customXml/itemProps3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614E05-0490-498D-8782-AA030A1D6169}">
  <ds:schemaRefs>
    <ds:schemaRef ds:uri="http://schemas.microsoft.com/office/2006/documentManagement/types"/>
    <ds:schemaRef ds:uri="http://purl.org/dc/elements/1.1/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65b0cc82-b68f-4321-99bf-1b9069edc31b"/>
    <ds:schemaRef ds:uri="b2fecafb-d794-4d5f-9ad8-78b46069c2e6"/>
    <ds:schemaRef ds:uri="http://purl.org/dc/terms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Cumbri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Forrester, Su</dc:creator>
  <keywords/>
  <dc:description/>
  <lastModifiedBy>Rumney, Hannah</lastModifiedBy>
  <revision>3</revision>
  <lastPrinted>2017-02-24T11:59:00.0000000Z</lastPrinted>
  <dcterms:created xsi:type="dcterms:W3CDTF">2023-03-01T14:21:00.0000000Z</dcterms:created>
  <dcterms:modified xsi:type="dcterms:W3CDTF">2023-03-02T11:20:33.309804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